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07041" w14:textId="307FB293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sz w:val="23"/>
          <w:szCs w:val="23"/>
          <w:lang w:eastAsia="en-CA"/>
        </w:rPr>
        <w:t>The Honourable Tyler Shandro</w:t>
      </w:r>
    </w:p>
    <w:p w14:paraId="181F5564" w14:textId="77777777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051BA6C3" w14:textId="77777777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10D93A9E" w14:textId="77777777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color w:val="000000"/>
          <w:sz w:val="23"/>
          <w:szCs w:val="23"/>
          <w:lang w:eastAsia="en-CA"/>
        </w:rPr>
        <w:t>423 Legislature Building</w:t>
      </w:r>
    </w:p>
    <w:p w14:paraId="78AA8694" w14:textId="77777777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40F9CB09" w14:textId="2DF272AB" w:rsidR="00DE7B2F" w:rsidRPr="001016AC" w:rsidRDefault="00DE7B2F" w:rsidP="00DE7B2F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1016AC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4925C59D" w14:textId="03704994" w:rsidR="001016AC" w:rsidRPr="001016AC" w:rsidRDefault="00FD7555" w:rsidP="00DE7B2F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1016AC" w:rsidRPr="001016AC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1016AC" w:rsidRPr="001016AC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6D49BF2C" w14:textId="77777777" w:rsidR="00DE7B2F" w:rsidRPr="001016AC" w:rsidRDefault="00DE7B2F" w:rsidP="00DE7B2F">
      <w:pPr>
        <w:spacing w:after="0" w:line="240" w:lineRule="auto"/>
        <w:rPr>
          <w:sz w:val="23"/>
          <w:szCs w:val="23"/>
        </w:rPr>
      </w:pPr>
    </w:p>
    <w:p w14:paraId="4137E382" w14:textId="1411EE3A" w:rsidR="00DE7B2F" w:rsidRPr="001016AC" w:rsidRDefault="00DE7B2F" w:rsidP="00DE7B2F">
      <w:pPr>
        <w:spacing w:after="0" w:line="240" w:lineRule="auto"/>
        <w:rPr>
          <w:sz w:val="23"/>
          <w:szCs w:val="23"/>
        </w:rPr>
      </w:pPr>
      <w:r w:rsidRPr="001016AC">
        <w:rPr>
          <w:sz w:val="23"/>
          <w:szCs w:val="23"/>
        </w:rPr>
        <w:t xml:space="preserve">Dear Minister </w:t>
      </w:r>
      <w:r w:rsidR="00CE5B03" w:rsidRPr="001016AC">
        <w:rPr>
          <w:sz w:val="23"/>
          <w:szCs w:val="23"/>
        </w:rPr>
        <w:t xml:space="preserve">Tyler </w:t>
      </w:r>
      <w:r w:rsidRPr="001016AC">
        <w:rPr>
          <w:sz w:val="23"/>
          <w:szCs w:val="23"/>
        </w:rPr>
        <w:t>Shandro,</w:t>
      </w:r>
    </w:p>
    <w:p w14:paraId="4DCDFE9C" w14:textId="72AD8D65" w:rsidR="002B1E1A" w:rsidRPr="00F43C3C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77777777" w:rsidR="00F24104" w:rsidRPr="00F43C3C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F43C3C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5E7544" w:rsidRPr="00F43C3C">
        <w:rPr>
          <w:rFonts w:ascii="Calibri" w:hAnsi="Calibri" w:cs="Calibri"/>
          <w:b/>
          <w:sz w:val="23"/>
          <w:szCs w:val="23"/>
        </w:rPr>
        <w:t>SAVING LIVES THROUGH NO MISSED DONOR OPPORTUNIT</w:t>
      </w:r>
      <w:r w:rsidR="000C571B" w:rsidRPr="00F43C3C">
        <w:rPr>
          <w:rFonts w:ascii="Calibri" w:hAnsi="Calibri" w:cs="Calibri"/>
          <w:b/>
          <w:sz w:val="23"/>
          <w:szCs w:val="23"/>
        </w:rPr>
        <w:t>I</w:t>
      </w:r>
      <w:r w:rsidR="005E7544" w:rsidRPr="00F43C3C">
        <w:rPr>
          <w:rFonts w:ascii="Calibri" w:hAnsi="Calibri" w:cs="Calibri"/>
          <w:b/>
          <w:sz w:val="23"/>
          <w:szCs w:val="23"/>
        </w:rPr>
        <w:t>ES.</w:t>
      </w:r>
    </w:p>
    <w:p w14:paraId="4B830F9D" w14:textId="77777777" w:rsidR="00F24104" w:rsidRPr="00F43C3C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6AE8CCE8" w14:textId="6AB74302" w:rsidR="006773AA" w:rsidRPr="00F43C3C" w:rsidRDefault="006773AA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I am writing you today on behalf of the hundreds of Albertans waiting for an organ transplant, for those waiting for a life altering tissue donation, in honour of the thousands who have died while in need of an organ transplant, and</w:t>
      </w:r>
      <w:r w:rsidR="00892D1B" w:rsidRPr="00F43C3C">
        <w:rPr>
          <w:rFonts w:ascii="Calibri" w:hAnsi="Calibri" w:cs="Calibri"/>
          <w:sz w:val="23"/>
          <w:szCs w:val="23"/>
        </w:rPr>
        <w:t xml:space="preserve"> in recognition of the </w:t>
      </w:r>
      <w:proofErr w:type="spellStart"/>
      <w:r w:rsidRPr="00F43C3C">
        <w:rPr>
          <w:rFonts w:ascii="Calibri" w:hAnsi="Calibri" w:cs="Calibri"/>
          <w:sz w:val="23"/>
          <w:szCs w:val="23"/>
        </w:rPr>
        <w:t>the</w:t>
      </w:r>
      <w:proofErr w:type="spellEnd"/>
      <w:r w:rsidRPr="00F43C3C">
        <w:rPr>
          <w:rFonts w:ascii="Calibri" w:hAnsi="Calibri" w:cs="Calibri"/>
          <w:sz w:val="23"/>
          <w:szCs w:val="23"/>
        </w:rPr>
        <w:t xml:space="preserve"> hundreds of thousands of Albertans who have selflessly registered as organ donors.</w:t>
      </w:r>
    </w:p>
    <w:p w14:paraId="0DC2A005" w14:textId="77777777" w:rsidR="00EC60D4" w:rsidRPr="00F43C3C" w:rsidRDefault="00EC60D4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A63BDFF" w14:textId="09904333" w:rsidR="00C01B70" w:rsidRPr="00F43C3C" w:rsidRDefault="007514DD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Every</w:t>
      </w:r>
      <w:r w:rsidR="001E3BAB" w:rsidRPr="00F43C3C">
        <w:rPr>
          <w:rFonts w:ascii="Calibri" w:hAnsi="Calibri" w:cs="Calibri"/>
          <w:sz w:val="23"/>
          <w:szCs w:val="23"/>
        </w:rPr>
        <w:t xml:space="preserve"> </w:t>
      </w:r>
      <w:r w:rsidRPr="00F43C3C">
        <w:rPr>
          <w:rFonts w:ascii="Calibri" w:hAnsi="Calibri" w:cs="Calibri"/>
          <w:sz w:val="23"/>
          <w:szCs w:val="23"/>
        </w:rPr>
        <w:t xml:space="preserve">day, </w:t>
      </w:r>
      <w:r w:rsidR="002F4C68" w:rsidRPr="00F43C3C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F43C3C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 xml:space="preserve">and many </w:t>
      </w:r>
      <w:r w:rsidR="00B628C9" w:rsidRPr="00F43C3C">
        <w:rPr>
          <w:rFonts w:ascii="Calibri" w:hAnsi="Calibri" w:cs="Calibri"/>
          <w:sz w:val="23"/>
          <w:szCs w:val="23"/>
        </w:rPr>
        <w:t xml:space="preserve">are </w:t>
      </w:r>
      <w:r w:rsidR="00D7420D" w:rsidRPr="00F43C3C">
        <w:rPr>
          <w:rFonts w:ascii="Calibri" w:hAnsi="Calibri" w:cs="Calibri"/>
          <w:sz w:val="23"/>
          <w:szCs w:val="23"/>
        </w:rPr>
        <w:t xml:space="preserve">dying </w:t>
      </w:r>
      <w:r w:rsidR="002F4C68" w:rsidRPr="00F43C3C">
        <w:rPr>
          <w:rFonts w:ascii="Calibri" w:hAnsi="Calibri" w:cs="Calibri"/>
          <w:sz w:val="23"/>
          <w:szCs w:val="23"/>
        </w:rPr>
        <w:t>because of Alberta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2F4C68" w:rsidRPr="00F43C3C">
        <w:rPr>
          <w:rFonts w:ascii="Calibri" w:hAnsi="Calibri" w:cs="Calibri"/>
          <w:sz w:val="23"/>
          <w:szCs w:val="23"/>
        </w:rPr>
        <w:t>s inaction in organ donation.</w:t>
      </w:r>
      <w:r w:rsidR="00202E53" w:rsidRPr="00F43C3C">
        <w:rPr>
          <w:rFonts w:ascii="Calibri" w:hAnsi="Calibri" w:cs="Calibri"/>
          <w:sz w:val="23"/>
          <w:szCs w:val="23"/>
        </w:rPr>
        <w:t xml:space="preserve"> </w:t>
      </w:r>
      <w:r w:rsidR="00CE5B03" w:rsidRPr="00F43C3C">
        <w:rPr>
          <w:rFonts w:ascii="Calibri" w:hAnsi="Calibri" w:cs="Calibri"/>
          <w:sz w:val="23"/>
          <w:szCs w:val="23"/>
        </w:rPr>
        <w:t xml:space="preserve">As a </w:t>
      </w:r>
      <w:r w:rsidR="00041DD3" w:rsidRPr="00F43C3C">
        <w:rPr>
          <w:rFonts w:ascii="Calibri" w:hAnsi="Calibri" w:cs="Calibri"/>
          <w:sz w:val="23"/>
          <w:szCs w:val="23"/>
        </w:rPr>
        <w:t>transplant</w:t>
      </w:r>
      <w:r w:rsidR="004106A5" w:rsidRPr="00F43C3C">
        <w:rPr>
          <w:rFonts w:ascii="Calibri" w:hAnsi="Calibri" w:cs="Calibri"/>
          <w:sz w:val="23"/>
          <w:szCs w:val="23"/>
        </w:rPr>
        <w:t xml:space="preserve"> recipient</w:t>
      </w:r>
      <w:r w:rsidR="00041DD3" w:rsidRPr="00F43C3C">
        <w:rPr>
          <w:rFonts w:ascii="Calibri" w:hAnsi="Calibri" w:cs="Calibri"/>
          <w:sz w:val="23"/>
          <w:szCs w:val="23"/>
        </w:rPr>
        <w:t xml:space="preserve">, I </w:t>
      </w:r>
      <w:r w:rsidR="00C14598" w:rsidRPr="00F43C3C">
        <w:rPr>
          <w:rFonts w:ascii="Calibri" w:hAnsi="Calibri" w:cs="Calibri"/>
          <w:sz w:val="23"/>
          <w:szCs w:val="23"/>
        </w:rPr>
        <w:t xml:space="preserve">can attest that receiving a transplant is lifesaving. </w:t>
      </w:r>
      <w:r w:rsidR="00133864" w:rsidRPr="00F43C3C">
        <w:rPr>
          <w:rFonts w:ascii="Calibri" w:hAnsi="Calibri" w:cs="Calibri"/>
          <w:sz w:val="23"/>
          <w:szCs w:val="23"/>
        </w:rPr>
        <w:t>Why? Because of my transplant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been able to li</w:t>
      </w:r>
      <w:r w:rsidR="00D7420D" w:rsidRPr="00F43C3C">
        <w:rPr>
          <w:rFonts w:ascii="Calibri" w:hAnsi="Calibri" w:cs="Calibri"/>
          <w:sz w:val="23"/>
          <w:szCs w:val="23"/>
        </w:rPr>
        <w:t>v</w:t>
      </w:r>
      <w:r w:rsidR="00133864" w:rsidRPr="00F43C3C">
        <w:rPr>
          <w:rFonts w:ascii="Calibri" w:hAnsi="Calibri" w:cs="Calibri"/>
          <w:sz w:val="23"/>
          <w:szCs w:val="23"/>
        </w:rPr>
        <w:t>e a fu</w:t>
      </w:r>
      <w:r w:rsidR="00B628C9" w:rsidRPr="00F43C3C">
        <w:rPr>
          <w:rFonts w:ascii="Calibri" w:hAnsi="Calibri" w:cs="Calibri"/>
          <w:sz w:val="23"/>
          <w:szCs w:val="23"/>
        </w:rPr>
        <w:t>ll</w:t>
      </w:r>
      <w:r w:rsidR="00133864" w:rsidRPr="00F43C3C">
        <w:rPr>
          <w:rFonts w:ascii="Calibri" w:hAnsi="Calibri" w:cs="Calibri"/>
          <w:sz w:val="23"/>
          <w:szCs w:val="23"/>
        </w:rPr>
        <w:t xml:space="preserve"> life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 xml:space="preserve">ve achieved </w:t>
      </w:r>
      <w:r w:rsidR="00D7420D" w:rsidRPr="00F43C3C">
        <w:rPr>
          <w:rFonts w:ascii="Calibri" w:hAnsi="Calibri" w:cs="Calibri"/>
          <w:sz w:val="23"/>
          <w:szCs w:val="23"/>
        </w:rPr>
        <w:t xml:space="preserve">the </w:t>
      </w:r>
      <w:r w:rsidR="00133864" w:rsidRPr="00F43C3C">
        <w:rPr>
          <w:rFonts w:ascii="Calibri" w:hAnsi="Calibri" w:cs="Calibri"/>
          <w:sz w:val="23"/>
          <w:szCs w:val="23"/>
        </w:rPr>
        <w:t>goals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set for myself, and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contributed to my community</w:t>
      </w:r>
      <w:r w:rsidR="004A6854" w:rsidRPr="00F43C3C">
        <w:rPr>
          <w:rFonts w:ascii="Calibri" w:hAnsi="Calibri" w:cs="Calibri"/>
          <w:sz w:val="23"/>
          <w:szCs w:val="23"/>
        </w:rPr>
        <w:t xml:space="preserve">. </w:t>
      </w:r>
      <w:r w:rsidR="008554DB" w:rsidRPr="00F43C3C">
        <w:rPr>
          <w:rFonts w:ascii="Calibri" w:hAnsi="Calibri" w:cs="Calibri"/>
          <w:sz w:val="23"/>
          <w:szCs w:val="23"/>
        </w:rPr>
        <w:t>While waiting for an organ,</w:t>
      </w:r>
      <w:r w:rsidR="004A6854" w:rsidRPr="00F43C3C">
        <w:rPr>
          <w:rFonts w:ascii="Calibri" w:hAnsi="Calibri" w:cs="Calibri"/>
          <w:sz w:val="23"/>
          <w:szCs w:val="23"/>
        </w:rPr>
        <w:t xml:space="preserve"> I </w:t>
      </w:r>
      <w:r w:rsidR="00BF72A0" w:rsidRPr="00F43C3C">
        <w:rPr>
          <w:rFonts w:ascii="Calibri" w:hAnsi="Calibri" w:cs="Calibri"/>
          <w:sz w:val="23"/>
          <w:szCs w:val="23"/>
        </w:rPr>
        <w:t>experienced significant physical and emotional trauma. I wasn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BF72A0" w:rsidRPr="00F43C3C">
        <w:rPr>
          <w:rFonts w:ascii="Calibri" w:hAnsi="Calibri" w:cs="Calibri"/>
          <w:sz w:val="23"/>
          <w:szCs w:val="23"/>
        </w:rPr>
        <w:t>t myself</w:t>
      </w:r>
      <w:r w:rsidR="001D6807" w:rsidRPr="00F43C3C">
        <w:rPr>
          <w:rFonts w:ascii="Calibri" w:hAnsi="Calibri" w:cs="Calibri"/>
          <w:sz w:val="23"/>
          <w:szCs w:val="23"/>
        </w:rPr>
        <w:t>.</w:t>
      </w:r>
      <w:r w:rsidR="008A0F04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>So t</w:t>
      </w:r>
      <w:r w:rsidR="003C03A3" w:rsidRPr="00F43C3C">
        <w:rPr>
          <w:rFonts w:ascii="Calibri" w:hAnsi="Calibri" w:cs="Calibri"/>
          <w:sz w:val="23"/>
          <w:szCs w:val="23"/>
        </w:rPr>
        <w:t xml:space="preserve">oday, </w:t>
      </w:r>
      <w:r w:rsidR="00D7420D" w:rsidRPr="00F43C3C">
        <w:rPr>
          <w:rFonts w:ascii="Calibri" w:hAnsi="Calibri" w:cs="Calibri"/>
          <w:sz w:val="23"/>
          <w:szCs w:val="23"/>
        </w:rPr>
        <w:t xml:space="preserve">I am </w:t>
      </w:r>
      <w:r w:rsidR="003C03A3" w:rsidRPr="00F43C3C">
        <w:rPr>
          <w:rFonts w:ascii="Calibri" w:hAnsi="Calibri" w:cs="Calibri"/>
          <w:sz w:val="23"/>
          <w:szCs w:val="23"/>
        </w:rPr>
        <w:t>speak</w:t>
      </w:r>
      <w:r w:rsidR="00D7420D" w:rsidRPr="00F43C3C">
        <w:rPr>
          <w:rFonts w:ascii="Calibri" w:hAnsi="Calibri" w:cs="Calibri"/>
          <w:sz w:val="23"/>
          <w:szCs w:val="23"/>
        </w:rPr>
        <w:t>ing</w:t>
      </w:r>
      <w:r w:rsidR="003C03A3" w:rsidRPr="00F43C3C">
        <w:rPr>
          <w:rFonts w:ascii="Calibri" w:hAnsi="Calibri" w:cs="Calibri"/>
          <w:sz w:val="23"/>
          <w:szCs w:val="23"/>
        </w:rPr>
        <w:t xml:space="preserve"> for those who are in th</w:t>
      </w:r>
      <w:r w:rsidR="00D7420D" w:rsidRPr="00F43C3C">
        <w:rPr>
          <w:rFonts w:ascii="Calibri" w:hAnsi="Calibri" w:cs="Calibri"/>
          <w:sz w:val="23"/>
          <w:szCs w:val="23"/>
        </w:rPr>
        <w:t>is situation</w:t>
      </w:r>
      <w:r w:rsidR="003C03A3" w:rsidRPr="00F43C3C">
        <w:rPr>
          <w:rFonts w:ascii="Calibri" w:hAnsi="Calibri" w:cs="Calibri"/>
          <w:sz w:val="23"/>
          <w:szCs w:val="23"/>
        </w:rPr>
        <w:t xml:space="preserve"> and are unable to speak for themselves.</w:t>
      </w:r>
    </w:p>
    <w:p w14:paraId="56F1DE4E" w14:textId="17EA29BC" w:rsidR="003C03A3" w:rsidRPr="00F43C3C" w:rsidRDefault="003C03A3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7A8739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Shandro, </w:t>
      </w:r>
      <w:r>
        <w:rPr>
          <w:rFonts w:ascii="Calibri" w:hAnsi="Calibri" w:cs="Calibri"/>
          <w:sz w:val="23"/>
          <w:szCs w:val="23"/>
        </w:rPr>
        <w:t xml:space="preserve">we are pleased with your work on this file, thus far, and appreciate your movement forward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p w14:paraId="2466B04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1284B65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0854ADD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39E7A82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1CE9FC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4ED53564" w14:textId="77777777" w:rsidR="00FD7555" w:rsidRDefault="00FD7555" w:rsidP="00FD7555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646E26D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70D46343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EF0EFC9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1C2BC1F8" w14:textId="77777777" w:rsidR="00FD7555" w:rsidRPr="00176A83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55BD19AA" w14:textId="77777777" w:rsidR="00FD7555" w:rsidRPr="00E873A4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528E6F0A" w14:textId="77777777" w:rsidR="00FD7555" w:rsidRDefault="00FD7555" w:rsidP="00FD7555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3D46BC22" w14:textId="77777777" w:rsidR="00FD7555" w:rsidRPr="004A32B0" w:rsidRDefault="00FD7555" w:rsidP="00FD7555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Minister Shandro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5DAC3499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326AC007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These policy changes can be achieved by re-allocating ~$1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1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44559C57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235BA09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 lives impacted are as follows: </w:t>
      </w:r>
    </w:p>
    <w:p w14:paraId="0D2D1C79" w14:textId="77777777" w:rsidR="00FD7555" w:rsidRPr="00A34161" w:rsidRDefault="00FD7555" w:rsidP="00FD7555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16AA1059" w14:textId="77777777" w:rsidR="00FD7555" w:rsidRPr="00A34161" w:rsidRDefault="00FD7555" w:rsidP="00FD7555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1541D74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9EBF045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0B6D531F" w14:textId="77777777" w:rsidR="00FD7555" w:rsidRPr="00A34161" w:rsidRDefault="00FD7555" w:rsidP="00FD7555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7C1A8DBF" w14:textId="77777777" w:rsidR="00FD7555" w:rsidRPr="00A34161" w:rsidRDefault="00FD7555" w:rsidP="00FD7555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21BCCF26" w14:textId="77777777" w:rsidR="00FD7555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363BAE5" w14:textId="77777777" w:rsidR="00FD7555" w:rsidRPr="004A32B0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0405D815" w14:textId="77777777" w:rsidR="00FD7555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6F3F5EE4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The time to act is now, especially in light of your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p w14:paraId="6D2832AF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A2D461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75E74E40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5B1E24A" w14:textId="77777777" w:rsidR="00FD7555" w:rsidRPr="001D2F86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5443003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96CBEF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Shandro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4BE7A46F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09C1CD4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p w14:paraId="500AB7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61E275F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DD94EB1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4AC9458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BC3EF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6B79674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0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3C139ED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57C212A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4B532587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4FD38C1A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0"/>
      <w:r w:rsidRPr="00A34161">
        <w:rPr>
          <w:rFonts w:ascii="Calibri" w:hAnsi="Calibri" w:cs="Calibri"/>
          <w:sz w:val="23"/>
          <w:szCs w:val="23"/>
        </w:rPr>
        <w:t>.</w:t>
      </w:r>
    </w:p>
    <w:p w14:paraId="5EC70C79" w14:textId="4240B68F" w:rsidR="003C6C9D" w:rsidRPr="00F43C3C" w:rsidRDefault="003C6C9D" w:rsidP="00FD7555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3C6C9D" w:rsidRPr="00F43C3C" w:rsidSect="00A4367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2D96A" w14:textId="77777777" w:rsidR="00EC7903" w:rsidRDefault="00EC7903" w:rsidP="000A6BEC">
      <w:pPr>
        <w:spacing w:after="0" w:line="240" w:lineRule="auto"/>
      </w:pPr>
      <w:r>
        <w:separator/>
      </w:r>
    </w:p>
  </w:endnote>
  <w:endnote w:type="continuationSeparator" w:id="0">
    <w:p w14:paraId="3A9720B3" w14:textId="77777777" w:rsidR="00EC7903" w:rsidRDefault="00EC7903" w:rsidP="000A6BEC">
      <w:pPr>
        <w:spacing w:after="0" w:line="240" w:lineRule="auto"/>
      </w:pPr>
      <w:r>
        <w:continuationSeparator/>
      </w:r>
    </w:p>
  </w:endnote>
  <w:endnote w:type="continuationNotice" w:id="1">
    <w:p w14:paraId="501CCA2C" w14:textId="77777777" w:rsidR="00EC7903" w:rsidRDefault="00EC79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D8E7E" w14:textId="77777777" w:rsidR="00EC7903" w:rsidRDefault="00EC7903" w:rsidP="000A6BEC">
      <w:pPr>
        <w:spacing w:after="0" w:line="240" w:lineRule="auto"/>
      </w:pPr>
      <w:r>
        <w:separator/>
      </w:r>
    </w:p>
  </w:footnote>
  <w:footnote w:type="continuationSeparator" w:id="0">
    <w:p w14:paraId="7464BA53" w14:textId="77777777" w:rsidR="00EC7903" w:rsidRDefault="00EC7903" w:rsidP="000A6BEC">
      <w:pPr>
        <w:spacing w:after="0" w:line="240" w:lineRule="auto"/>
      </w:pPr>
      <w:r>
        <w:continuationSeparator/>
      </w:r>
    </w:p>
  </w:footnote>
  <w:footnote w:type="continuationNotice" w:id="1">
    <w:p w14:paraId="3DB9CD54" w14:textId="77777777" w:rsidR="00EC7903" w:rsidRDefault="00EC7903">
      <w:pPr>
        <w:spacing w:after="0" w:line="240" w:lineRule="auto"/>
      </w:pPr>
    </w:p>
  </w:footnote>
  <w:footnote w:id="2">
    <w:p w14:paraId="01B2960B" w14:textId="77777777" w:rsidR="00FD7555" w:rsidRPr="001923E3" w:rsidRDefault="00FD7555" w:rsidP="00FD7555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1757AC"/>
    <w:multiLevelType w:val="hybridMultilevel"/>
    <w:tmpl w:val="6298FEA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2tjAysrS0NDBS0lEKTi0uzszPAykwtKgFAPmUtoEtAAAA"/>
  </w:docVars>
  <w:rsids>
    <w:rsidRoot w:val="000A6BEC"/>
    <w:rsid w:val="00002D7C"/>
    <w:rsid w:val="000038D9"/>
    <w:rsid w:val="00013853"/>
    <w:rsid w:val="00015D98"/>
    <w:rsid w:val="00035D37"/>
    <w:rsid w:val="00041DD3"/>
    <w:rsid w:val="00043854"/>
    <w:rsid w:val="00051F73"/>
    <w:rsid w:val="00091332"/>
    <w:rsid w:val="000A6BEC"/>
    <w:rsid w:val="000A7AF8"/>
    <w:rsid w:val="000C23A4"/>
    <w:rsid w:val="000C571B"/>
    <w:rsid w:val="001016AC"/>
    <w:rsid w:val="00113755"/>
    <w:rsid w:val="0011542C"/>
    <w:rsid w:val="00126155"/>
    <w:rsid w:val="001300BF"/>
    <w:rsid w:val="00133864"/>
    <w:rsid w:val="001410FE"/>
    <w:rsid w:val="00143B37"/>
    <w:rsid w:val="001661EE"/>
    <w:rsid w:val="00176E6A"/>
    <w:rsid w:val="00177C13"/>
    <w:rsid w:val="00190AF1"/>
    <w:rsid w:val="001923E3"/>
    <w:rsid w:val="001D383D"/>
    <w:rsid w:val="001D6807"/>
    <w:rsid w:val="001E13F8"/>
    <w:rsid w:val="001E276F"/>
    <w:rsid w:val="001E3BAB"/>
    <w:rsid w:val="00202E53"/>
    <w:rsid w:val="00214D27"/>
    <w:rsid w:val="002319B5"/>
    <w:rsid w:val="00262E11"/>
    <w:rsid w:val="00262EE7"/>
    <w:rsid w:val="00275806"/>
    <w:rsid w:val="002838F2"/>
    <w:rsid w:val="00290AD8"/>
    <w:rsid w:val="002A063F"/>
    <w:rsid w:val="002A2980"/>
    <w:rsid w:val="002B1E1A"/>
    <w:rsid w:val="002D1428"/>
    <w:rsid w:val="002D7A16"/>
    <w:rsid w:val="002F386E"/>
    <w:rsid w:val="002F4C68"/>
    <w:rsid w:val="003009BD"/>
    <w:rsid w:val="00332000"/>
    <w:rsid w:val="00356167"/>
    <w:rsid w:val="00360739"/>
    <w:rsid w:val="00384991"/>
    <w:rsid w:val="003879BC"/>
    <w:rsid w:val="00387F44"/>
    <w:rsid w:val="003C03A3"/>
    <w:rsid w:val="003C54B9"/>
    <w:rsid w:val="003C6C9D"/>
    <w:rsid w:val="003D11E1"/>
    <w:rsid w:val="00403E28"/>
    <w:rsid w:val="00407A78"/>
    <w:rsid w:val="004106A5"/>
    <w:rsid w:val="0042262D"/>
    <w:rsid w:val="0043744E"/>
    <w:rsid w:val="00442573"/>
    <w:rsid w:val="00446F22"/>
    <w:rsid w:val="0046449E"/>
    <w:rsid w:val="0047516F"/>
    <w:rsid w:val="00485D34"/>
    <w:rsid w:val="00495A37"/>
    <w:rsid w:val="004A2CF3"/>
    <w:rsid w:val="004A6854"/>
    <w:rsid w:val="004B0A4C"/>
    <w:rsid w:val="004B12FC"/>
    <w:rsid w:val="004B3A0A"/>
    <w:rsid w:val="004C1664"/>
    <w:rsid w:val="004F1AF7"/>
    <w:rsid w:val="0050639B"/>
    <w:rsid w:val="00526072"/>
    <w:rsid w:val="00540E52"/>
    <w:rsid w:val="00572A90"/>
    <w:rsid w:val="0058609B"/>
    <w:rsid w:val="00590DEB"/>
    <w:rsid w:val="005A71FD"/>
    <w:rsid w:val="005B4C3E"/>
    <w:rsid w:val="005C3E7B"/>
    <w:rsid w:val="005C3F16"/>
    <w:rsid w:val="005D014F"/>
    <w:rsid w:val="005D49E5"/>
    <w:rsid w:val="005E0516"/>
    <w:rsid w:val="005E7544"/>
    <w:rsid w:val="00601982"/>
    <w:rsid w:val="006076E1"/>
    <w:rsid w:val="006412A2"/>
    <w:rsid w:val="00673D24"/>
    <w:rsid w:val="006773AA"/>
    <w:rsid w:val="00691CE9"/>
    <w:rsid w:val="006A2BC8"/>
    <w:rsid w:val="006D1FEE"/>
    <w:rsid w:val="006E149B"/>
    <w:rsid w:val="006E46C4"/>
    <w:rsid w:val="0070002A"/>
    <w:rsid w:val="00717707"/>
    <w:rsid w:val="00725B08"/>
    <w:rsid w:val="0073779E"/>
    <w:rsid w:val="00740CC0"/>
    <w:rsid w:val="007514DD"/>
    <w:rsid w:val="0076626D"/>
    <w:rsid w:val="007C0768"/>
    <w:rsid w:val="007C175F"/>
    <w:rsid w:val="008051A7"/>
    <w:rsid w:val="0084483D"/>
    <w:rsid w:val="008554DB"/>
    <w:rsid w:val="00860DB4"/>
    <w:rsid w:val="0087708B"/>
    <w:rsid w:val="00892D1B"/>
    <w:rsid w:val="0089384F"/>
    <w:rsid w:val="008A0F04"/>
    <w:rsid w:val="008A4888"/>
    <w:rsid w:val="008D0B37"/>
    <w:rsid w:val="008D4FE2"/>
    <w:rsid w:val="00903CC2"/>
    <w:rsid w:val="009246A8"/>
    <w:rsid w:val="00931611"/>
    <w:rsid w:val="00950F7E"/>
    <w:rsid w:val="00953EE1"/>
    <w:rsid w:val="00961137"/>
    <w:rsid w:val="00975E9C"/>
    <w:rsid w:val="009A19AE"/>
    <w:rsid w:val="009B179C"/>
    <w:rsid w:val="009F6AA6"/>
    <w:rsid w:val="009F7F98"/>
    <w:rsid w:val="00A1582A"/>
    <w:rsid w:val="00A2061B"/>
    <w:rsid w:val="00A4367A"/>
    <w:rsid w:val="00A45C47"/>
    <w:rsid w:val="00A51116"/>
    <w:rsid w:val="00A6499F"/>
    <w:rsid w:val="00AC0AAB"/>
    <w:rsid w:val="00B61A8A"/>
    <w:rsid w:val="00B628C9"/>
    <w:rsid w:val="00B80500"/>
    <w:rsid w:val="00B95868"/>
    <w:rsid w:val="00BE55EB"/>
    <w:rsid w:val="00BE6465"/>
    <w:rsid w:val="00BE7E83"/>
    <w:rsid w:val="00BF72A0"/>
    <w:rsid w:val="00C01B70"/>
    <w:rsid w:val="00C07A3F"/>
    <w:rsid w:val="00C14598"/>
    <w:rsid w:val="00C36CAA"/>
    <w:rsid w:val="00C644B1"/>
    <w:rsid w:val="00C811F2"/>
    <w:rsid w:val="00C8293F"/>
    <w:rsid w:val="00CB048F"/>
    <w:rsid w:val="00CD13F9"/>
    <w:rsid w:val="00CE5B03"/>
    <w:rsid w:val="00CF79C4"/>
    <w:rsid w:val="00D120B1"/>
    <w:rsid w:val="00D250D9"/>
    <w:rsid w:val="00D55A4A"/>
    <w:rsid w:val="00D718AF"/>
    <w:rsid w:val="00D7420D"/>
    <w:rsid w:val="00D917F5"/>
    <w:rsid w:val="00DA608E"/>
    <w:rsid w:val="00DC7F66"/>
    <w:rsid w:val="00DE1819"/>
    <w:rsid w:val="00DE7B2F"/>
    <w:rsid w:val="00DF420C"/>
    <w:rsid w:val="00DF59CF"/>
    <w:rsid w:val="00E00071"/>
    <w:rsid w:val="00E00E02"/>
    <w:rsid w:val="00E303BC"/>
    <w:rsid w:val="00E743F8"/>
    <w:rsid w:val="00EC12CF"/>
    <w:rsid w:val="00EC270E"/>
    <w:rsid w:val="00EC60D4"/>
    <w:rsid w:val="00EC7903"/>
    <w:rsid w:val="00ED0064"/>
    <w:rsid w:val="00EE106F"/>
    <w:rsid w:val="00F01F06"/>
    <w:rsid w:val="00F24104"/>
    <w:rsid w:val="00F25F64"/>
    <w:rsid w:val="00F31232"/>
    <w:rsid w:val="00F43C3C"/>
    <w:rsid w:val="00F518CF"/>
    <w:rsid w:val="00F54F32"/>
    <w:rsid w:val="00F74136"/>
    <w:rsid w:val="00F87271"/>
    <w:rsid w:val="00F873B5"/>
    <w:rsid w:val="00F94D00"/>
    <w:rsid w:val="00FD40C9"/>
    <w:rsid w:val="00FD7555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A4367A"/>
    <w:pPr>
      <w:ind w:left="720"/>
      <w:contextualSpacing/>
    </w:pPr>
  </w:style>
  <w:style w:type="table" w:styleId="TableGrid">
    <w:name w:val="Table Grid"/>
    <w:basedOn w:val="TableNormal"/>
    <w:uiPriority w:val="39"/>
    <w:rsid w:val="00A43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1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23A2740-FE22-420B-95CA-125F0A4CF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7A775-2967-495C-A5BF-179BA7C500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1F553E-350A-4A41-8B75-22F36E11191B}">
  <ds:schemaRefs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22fb00ad-e617-475e-8f38-43f62ec68468"/>
    <ds:schemaRef ds:uri="5b4e41fe-e1a4-4551-8561-a6615b3c1df3"/>
    <ds:schemaRef ds:uri="http://schemas.microsoft.com/sharepoint/v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845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Manuel Escoto</cp:lastModifiedBy>
  <cp:revision>40</cp:revision>
  <dcterms:created xsi:type="dcterms:W3CDTF">2020-09-14T16:27:00Z</dcterms:created>
  <dcterms:modified xsi:type="dcterms:W3CDTF">2021-09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